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2AC" w:rsidRPr="004E12AC" w:rsidRDefault="004E12AC" w:rsidP="00F921D4">
      <w:pPr>
        <w:spacing w:after="0"/>
        <w:rPr>
          <w:i/>
          <w:sz w:val="24"/>
        </w:rPr>
      </w:pPr>
      <w:r w:rsidRPr="004E12AC">
        <w:rPr>
          <w:i/>
          <w:sz w:val="24"/>
        </w:rPr>
        <w:t xml:space="preserve">The following template was developed by Yolo </w:t>
      </w:r>
      <w:r>
        <w:rPr>
          <w:i/>
          <w:sz w:val="24"/>
        </w:rPr>
        <w:t xml:space="preserve">County </w:t>
      </w:r>
      <w:r w:rsidRPr="004E12AC">
        <w:rPr>
          <w:i/>
          <w:sz w:val="24"/>
        </w:rPr>
        <w:t xml:space="preserve">Housing Authority and has been reproduced here with their permission. Feel free to customize </w:t>
      </w:r>
      <w:r>
        <w:rPr>
          <w:i/>
          <w:sz w:val="24"/>
        </w:rPr>
        <w:t>this</w:t>
      </w:r>
      <w:r w:rsidRPr="004E12AC">
        <w:rPr>
          <w:i/>
          <w:sz w:val="24"/>
        </w:rPr>
        <w:t xml:space="preserve"> template for your own use. </w:t>
      </w:r>
      <w:r w:rsidR="0024008B">
        <w:rPr>
          <w:i/>
          <w:sz w:val="24"/>
        </w:rPr>
        <w:t>Please n</w:t>
      </w:r>
      <w:r w:rsidRPr="004E12AC">
        <w:rPr>
          <w:i/>
          <w:sz w:val="24"/>
        </w:rPr>
        <w:t xml:space="preserve">ote that this template is for information purposes only and does not constitute legal advice. </w:t>
      </w:r>
      <w:r w:rsidR="00A20046">
        <w:rPr>
          <w:i/>
          <w:sz w:val="24"/>
        </w:rPr>
        <w:t xml:space="preserve">HAI Group would like to thank Yolo County Housing Authority for this resource. </w:t>
      </w:r>
    </w:p>
    <w:p w:rsidR="004E12AC" w:rsidRDefault="004E12AC" w:rsidP="00F921D4">
      <w:pPr>
        <w:spacing w:after="0"/>
        <w:rPr>
          <w:sz w:val="24"/>
        </w:rPr>
      </w:pPr>
    </w:p>
    <w:p w:rsidR="00A4161D" w:rsidRPr="006C03D9" w:rsidRDefault="006C03D9" w:rsidP="00F921D4">
      <w:pPr>
        <w:spacing w:after="0"/>
        <w:rPr>
          <w:b/>
          <w:sz w:val="24"/>
        </w:rPr>
      </w:pPr>
      <w:r w:rsidRPr="0077402B">
        <w:rPr>
          <w:sz w:val="24"/>
        </w:rPr>
        <w:t>To the</w:t>
      </w:r>
      <w:r w:rsidRPr="006C03D9">
        <w:rPr>
          <w:b/>
          <w:sz w:val="24"/>
        </w:rPr>
        <w:t xml:space="preserve"> XYZ</w:t>
      </w:r>
      <w:r w:rsidR="00A4161D" w:rsidRPr="006C03D9">
        <w:rPr>
          <w:b/>
          <w:sz w:val="24"/>
        </w:rPr>
        <w:t xml:space="preserve"> Housing Community,</w:t>
      </w:r>
    </w:p>
    <w:p w:rsidR="00A4161D" w:rsidRDefault="00A4161D" w:rsidP="00F921D4">
      <w:pPr>
        <w:spacing w:after="0"/>
        <w:rPr>
          <w:b/>
        </w:rPr>
      </w:pPr>
    </w:p>
    <w:p w:rsidR="00E372C8" w:rsidRDefault="00E372C8" w:rsidP="00E372C8">
      <w:pPr>
        <w:spacing w:after="0"/>
      </w:pPr>
      <w:r>
        <w:rPr>
          <w:b/>
        </w:rPr>
        <w:t xml:space="preserve">RE: </w:t>
      </w:r>
      <w:r w:rsidRPr="00977FD0">
        <w:t>Coronavirus Disease 2019 (COVID-19) Response</w:t>
      </w:r>
      <w:bookmarkStart w:id="0" w:name="_GoBack"/>
      <w:bookmarkEnd w:id="0"/>
    </w:p>
    <w:p w:rsidR="00A4161D" w:rsidRDefault="00A4161D" w:rsidP="00F921D4">
      <w:pPr>
        <w:spacing w:after="0"/>
        <w:rPr>
          <w:b/>
        </w:rPr>
      </w:pPr>
    </w:p>
    <w:p w:rsidR="00977FD0" w:rsidRPr="0077402B" w:rsidRDefault="00977FD0" w:rsidP="00F921D4">
      <w:pPr>
        <w:spacing w:after="0"/>
      </w:pPr>
      <w:r w:rsidRPr="0077402B">
        <w:t xml:space="preserve">Due to the </w:t>
      </w:r>
      <w:r w:rsidR="004E12AC" w:rsidRPr="004E12AC">
        <w:rPr>
          <w:b/>
        </w:rPr>
        <w:t>potential for/</w:t>
      </w:r>
      <w:r w:rsidRPr="004E12AC">
        <w:rPr>
          <w:b/>
        </w:rPr>
        <w:t>current COVID-19 outbreak within our community</w:t>
      </w:r>
      <w:r w:rsidRPr="0077402B">
        <w:t>, it is critical that we take precaution</w:t>
      </w:r>
      <w:r w:rsidR="004E12AC">
        <w:t>s</w:t>
      </w:r>
      <w:r w:rsidRPr="0077402B">
        <w:t xml:space="preserve"> to pr</w:t>
      </w:r>
      <w:r w:rsidR="004E12AC">
        <w:t xml:space="preserve">event the spread of the virus. </w:t>
      </w:r>
      <w:r w:rsidRPr="0077402B">
        <w:t xml:space="preserve">The health and safety of our community is our top priority. </w:t>
      </w:r>
    </w:p>
    <w:p w:rsidR="0077402B" w:rsidRDefault="0077402B" w:rsidP="00F921D4">
      <w:pPr>
        <w:spacing w:after="0"/>
        <w:rPr>
          <w:b/>
          <w:u w:val="single"/>
        </w:rPr>
      </w:pPr>
    </w:p>
    <w:p w:rsidR="0084114D" w:rsidRPr="0077402B" w:rsidRDefault="00A20046" w:rsidP="00F921D4">
      <w:pPr>
        <w:spacing w:after="0"/>
        <w:rPr>
          <w:b/>
          <w:u w:val="single"/>
        </w:rPr>
      </w:pPr>
      <w:r>
        <w:rPr>
          <w:b/>
          <w:u w:val="single"/>
        </w:rPr>
        <w:t xml:space="preserve">What You Should </w:t>
      </w:r>
      <w:r w:rsidR="00F921D4" w:rsidRPr="0077402B">
        <w:rPr>
          <w:b/>
          <w:u w:val="single"/>
        </w:rPr>
        <w:t>Know Right Now</w:t>
      </w:r>
    </w:p>
    <w:p w:rsidR="00F921D4" w:rsidRPr="00F921D4" w:rsidRDefault="00F921D4" w:rsidP="00F921D4">
      <w:pPr>
        <w:spacing w:after="0"/>
        <w:rPr>
          <w:b/>
        </w:rPr>
      </w:pPr>
    </w:p>
    <w:p w:rsidR="0084114D" w:rsidRPr="0084114D" w:rsidRDefault="0084114D" w:rsidP="00F921D4">
      <w:pPr>
        <w:spacing w:after="0"/>
      </w:pPr>
      <w:r w:rsidRPr="0084114D">
        <w:lastRenderedPageBreak/>
        <w:t xml:space="preserve">Following guidance from </w:t>
      </w:r>
      <w:r w:rsidR="00F921D4">
        <w:t xml:space="preserve">local public health authorities, </w:t>
      </w:r>
      <w:r w:rsidR="00F921D4" w:rsidRPr="0077402B">
        <w:rPr>
          <w:b/>
        </w:rPr>
        <w:t>XYZ Housing Agency</w:t>
      </w:r>
      <w:r w:rsidR="00F921D4">
        <w:t xml:space="preserve"> </w:t>
      </w:r>
      <w:r w:rsidRPr="0084114D">
        <w:t>will be implementing the</w:t>
      </w:r>
    </w:p>
    <w:p w:rsidR="00F921D4" w:rsidRDefault="00F921D4" w:rsidP="00F921D4">
      <w:pPr>
        <w:spacing w:after="0"/>
      </w:pPr>
      <w:r>
        <w:t>f</w:t>
      </w:r>
      <w:r w:rsidR="0084114D" w:rsidRPr="0084114D">
        <w:t>ollowing</w:t>
      </w:r>
      <w:r>
        <w:t>:</w:t>
      </w:r>
    </w:p>
    <w:p w:rsidR="00F921D4" w:rsidRPr="0077402B" w:rsidRDefault="00F921D4" w:rsidP="00F921D4">
      <w:pPr>
        <w:pStyle w:val="ListParagraph"/>
        <w:numPr>
          <w:ilvl w:val="0"/>
          <w:numId w:val="1"/>
        </w:numPr>
        <w:spacing w:after="0"/>
      </w:pPr>
      <w:r w:rsidRPr="0077402B">
        <w:rPr>
          <w:bCs/>
        </w:rPr>
        <w:t>C</w:t>
      </w:r>
      <w:r w:rsidR="0084114D" w:rsidRPr="0077402B">
        <w:rPr>
          <w:bCs/>
        </w:rPr>
        <w:t>ancelling or po</w:t>
      </w:r>
      <w:r w:rsidRPr="0077402B">
        <w:rPr>
          <w:bCs/>
        </w:rPr>
        <w:t>stponing</w:t>
      </w:r>
      <w:r w:rsidR="00A20046">
        <w:rPr>
          <w:bCs/>
        </w:rPr>
        <w:t xml:space="preserve"> large</w:t>
      </w:r>
      <w:r w:rsidRPr="0077402B">
        <w:rPr>
          <w:bCs/>
        </w:rPr>
        <w:t xml:space="preserve"> community events</w:t>
      </w:r>
      <w:r w:rsidR="00A20046">
        <w:rPr>
          <w:bCs/>
        </w:rPr>
        <w:t xml:space="preserve"> with more than </w:t>
      </w:r>
      <w:r w:rsidR="00A20046" w:rsidRPr="00A20046">
        <w:rPr>
          <w:b/>
          <w:bCs/>
        </w:rPr>
        <w:t xml:space="preserve">XX </w:t>
      </w:r>
      <w:r w:rsidR="00A20046">
        <w:rPr>
          <w:bCs/>
        </w:rPr>
        <w:t>people</w:t>
      </w:r>
      <w:r w:rsidR="0084114D" w:rsidRPr="0077402B">
        <w:t xml:space="preserve">; </w:t>
      </w:r>
    </w:p>
    <w:p w:rsidR="00F921D4" w:rsidRPr="0077402B" w:rsidRDefault="00F921D4" w:rsidP="00F921D4">
      <w:pPr>
        <w:pStyle w:val="ListParagraph"/>
        <w:numPr>
          <w:ilvl w:val="0"/>
          <w:numId w:val="1"/>
        </w:numPr>
        <w:spacing w:after="0"/>
      </w:pPr>
      <w:r w:rsidRPr="0077402B">
        <w:rPr>
          <w:bCs/>
        </w:rPr>
        <w:t>C</w:t>
      </w:r>
      <w:r w:rsidR="0084114D" w:rsidRPr="0077402B">
        <w:rPr>
          <w:bCs/>
        </w:rPr>
        <w:t>onducting</w:t>
      </w:r>
      <w:r w:rsidRPr="0077402B">
        <w:rPr>
          <w:bCs/>
        </w:rPr>
        <w:t xml:space="preserve"> </w:t>
      </w:r>
      <w:r w:rsidR="0084114D" w:rsidRPr="0077402B">
        <w:rPr>
          <w:bCs/>
        </w:rPr>
        <w:t>most busi</w:t>
      </w:r>
      <w:r w:rsidRPr="0077402B">
        <w:rPr>
          <w:bCs/>
        </w:rPr>
        <w:t xml:space="preserve">ness via email, telephone, </w:t>
      </w:r>
      <w:r w:rsidR="004E12AC">
        <w:rPr>
          <w:bCs/>
        </w:rPr>
        <w:t xml:space="preserve">and </w:t>
      </w:r>
      <w:r w:rsidRPr="0077402B">
        <w:rPr>
          <w:bCs/>
        </w:rPr>
        <w:t>mail</w:t>
      </w:r>
      <w:r w:rsidR="0084114D" w:rsidRPr="0077402B">
        <w:t xml:space="preserve">; </w:t>
      </w:r>
    </w:p>
    <w:p w:rsidR="0084114D" w:rsidRPr="0077402B" w:rsidRDefault="009B1A75" w:rsidP="00F921D4">
      <w:pPr>
        <w:pStyle w:val="ListParagraph"/>
        <w:numPr>
          <w:ilvl w:val="0"/>
          <w:numId w:val="1"/>
        </w:numPr>
        <w:spacing w:after="0"/>
      </w:pPr>
      <w:r w:rsidRPr="0077402B">
        <w:rPr>
          <w:bCs/>
        </w:rPr>
        <w:t>P</w:t>
      </w:r>
      <w:r w:rsidR="0084114D" w:rsidRPr="0077402B">
        <w:rPr>
          <w:bCs/>
        </w:rPr>
        <w:t>rioritizing emergency and</w:t>
      </w:r>
      <w:r w:rsidR="00F921D4" w:rsidRPr="0077402B">
        <w:rPr>
          <w:bCs/>
        </w:rPr>
        <w:t xml:space="preserve"> </w:t>
      </w:r>
      <w:r w:rsidR="0084114D" w:rsidRPr="0077402B">
        <w:rPr>
          <w:bCs/>
        </w:rPr>
        <w:t>urgent work orders and postponing routine repairs, especially in</w:t>
      </w:r>
      <w:r w:rsidR="00A20046">
        <w:rPr>
          <w:bCs/>
        </w:rPr>
        <w:t xml:space="preserve"> homes where residents are ill</w:t>
      </w:r>
      <w:r w:rsidR="0084114D" w:rsidRPr="0077402B">
        <w:rPr>
          <w:bCs/>
        </w:rPr>
        <w:t>.</w:t>
      </w:r>
    </w:p>
    <w:p w:rsidR="00F921D4" w:rsidRPr="00F921D4" w:rsidRDefault="00F921D4" w:rsidP="00F921D4">
      <w:pPr>
        <w:pStyle w:val="ListParagraph"/>
        <w:spacing w:after="0"/>
      </w:pPr>
    </w:p>
    <w:p w:rsidR="0084114D" w:rsidRPr="0077402B" w:rsidRDefault="0084114D" w:rsidP="00F921D4">
      <w:pPr>
        <w:spacing w:after="0"/>
        <w:rPr>
          <w:b/>
          <w:u w:val="single"/>
        </w:rPr>
      </w:pPr>
      <w:r w:rsidRPr="0077402B">
        <w:rPr>
          <w:b/>
          <w:u w:val="single"/>
        </w:rPr>
        <w:t>W</w:t>
      </w:r>
      <w:r w:rsidR="00F921D4" w:rsidRPr="0077402B">
        <w:rPr>
          <w:b/>
          <w:u w:val="single"/>
        </w:rPr>
        <w:t>hy We Are Doing This</w:t>
      </w:r>
    </w:p>
    <w:p w:rsidR="00F921D4" w:rsidRPr="00F921D4" w:rsidRDefault="00F921D4" w:rsidP="00F921D4">
      <w:pPr>
        <w:spacing w:after="0"/>
        <w:rPr>
          <w:b/>
        </w:rPr>
      </w:pPr>
    </w:p>
    <w:p w:rsidR="0084114D" w:rsidRDefault="0084114D" w:rsidP="00F921D4">
      <w:pPr>
        <w:spacing w:after="0"/>
      </w:pPr>
      <w:r w:rsidRPr="0084114D">
        <w:t>We are working with our public health and city/county/community partners</w:t>
      </w:r>
      <w:r w:rsidR="00F921D4">
        <w:t xml:space="preserve"> </w:t>
      </w:r>
      <w:r w:rsidRPr="0084114D">
        <w:t>to help prevent the spread of COVID-19, as well as</w:t>
      </w:r>
      <w:r w:rsidR="00F921D4">
        <w:t xml:space="preserve"> </w:t>
      </w:r>
      <w:r w:rsidRPr="0084114D">
        <w:t>other infectious diseases, including influenza. The steps</w:t>
      </w:r>
      <w:r w:rsidR="00F921D4">
        <w:t xml:space="preserve"> </w:t>
      </w:r>
      <w:r w:rsidRPr="0084114D">
        <w:t xml:space="preserve">we are taking will help protect </w:t>
      </w:r>
      <w:r w:rsidR="0024008B">
        <w:t>human</w:t>
      </w:r>
      <w:r w:rsidRPr="0084114D">
        <w:t xml:space="preserve"> health and minimize the risk of</w:t>
      </w:r>
      <w:r w:rsidR="00F921D4">
        <w:t xml:space="preserve"> </w:t>
      </w:r>
      <w:r w:rsidRPr="0084114D">
        <w:t>spreading illness</w:t>
      </w:r>
      <w:r w:rsidR="0024008B">
        <w:t>es</w:t>
      </w:r>
      <w:r w:rsidRPr="0084114D">
        <w:t xml:space="preserve"> in our communities.</w:t>
      </w:r>
    </w:p>
    <w:p w:rsidR="00F921D4" w:rsidRPr="0084114D" w:rsidRDefault="00F921D4" w:rsidP="00F921D4">
      <w:pPr>
        <w:spacing w:after="0"/>
      </w:pPr>
    </w:p>
    <w:p w:rsidR="0084114D" w:rsidRPr="00F33510" w:rsidRDefault="0084114D" w:rsidP="00F921D4">
      <w:pPr>
        <w:spacing w:after="0"/>
        <w:rPr>
          <w:b/>
          <w:u w:val="single"/>
        </w:rPr>
      </w:pPr>
      <w:r w:rsidRPr="00F33510">
        <w:rPr>
          <w:b/>
          <w:u w:val="single"/>
        </w:rPr>
        <w:t xml:space="preserve">Strategies We </w:t>
      </w:r>
      <w:r w:rsidR="00F33510" w:rsidRPr="00F33510">
        <w:rPr>
          <w:b/>
          <w:u w:val="single"/>
        </w:rPr>
        <w:t>Are</w:t>
      </w:r>
      <w:r w:rsidRPr="00F33510">
        <w:rPr>
          <w:b/>
          <w:u w:val="single"/>
        </w:rPr>
        <w:t xml:space="preserve"> Implementing</w:t>
      </w:r>
    </w:p>
    <w:p w:rsidR="00F921D4" w:rsidRPr="00F921D4" w:rsidRDefault="00F921D4" w:rsidP="00F921D4">
      <w:pPr>
        <w:spacing w:after="0"/>
        <w:rPr>
          <w:b/>
        </w:rPr>
      </w:pPr>
    </w:p>
    <w:p w:rsidR="00F921D4" w:rsidRDefault="0084114D" w:rsidP="00F921D4">
      <w:pPr>
        <w:spacing w:after="0"/>
      </w:pPr>
      <w:r w:rsidRPr="0084114D">
        <w:t>Beginning this week</w:t>
      </w:r>
      <w:r w:rsidR="00A20046">
        <w:t>:</w:t>
      </w:r>
    </w:p>
    <w:p w:rsidR="00A20046" w:rsidRDefault="00A20046" w:rsidP="00F921D4">
      <w:pPr>
        <w:spacing w:after="0"/>
      </w:pPr>
    </w:p>
    <w:p w:rsidR="00F921D4" w:rsidRPr="00F33510" w:rsidRDefault="00F921D4" w:rsidP="00F921D4">
      <w:pPr>
        <w:spacing w:after="0"/>
        <w:rPr>
          <w:i/>
        </w:rPr>
      </w:pPr>
      <w:r w:rsidRPr="00F33510">
        <w:rPr>
          <w:i/>
        </w:rPr>
        <w:t>Work Orders, Repairs, Inspections:</w:t>
      </w:r>
    </w:p>
    <w:p w:rsidR="00F921D4" w:rsidRDefault="0024008B" w:rsidP="00F921D4">
      <w:pPr>
        <w:pStyle w:val="ListParagraph"/>
        <w:numPr>
          <w:ilvl w:val="0"/>
          <w:numId w:val="2"/>
        </w:numPr>
        <w:spacing w:after="0"/>
      </w:pPr>
      <w:r>
        <w:t>When calling</w:t>
      </w:r>
      <w:r w:rsidR="00F921D4">
        <w:t xml:space="preserve"> or emailing about a work order, you will be asked if anyone</w:t>
      </w:r>
      <w:r w:rsidR="00A20046">
        <w:t xml:space="preserve"> in the home</w:t>
      </w:r>
      <w:r w:rsidR="00F921D4">
        <w:t xml:space="preserve"> is sick;</w:t>
      </w:r>
    </w:p>
    <w:p w:rsidR="00F921D4" w:rsidRDefault="00F921D4" w:rsidP="00F921D4">
      <w:pPr>
        <w:pStyle w:val="ListParagraph"/>
        <w:numPr>
          <w:ilvl w:val="0"/>
          <w:numId w:val="2"/>
        </w:numPr>
        <w:spacing w:after="0"/>
      </w:pPr>
      <w:r>
        <w:t>Prior to entering a unit, the staff person will also ask if anyone is sick;</w:t>
      </w:r>
    </w:p>
    <w:p w:rsidR="00F921D4" w:rsidRDefault="00F921D4" w:rsidP="00F921D4">
      <w:pPr>
        <w:pStyle w:val="ListParagraph"/>
        <w:numPr>
          <w:ilvl w:val="0"/>
          <w:numId w:val="2"/>
        </w:numPr>
        <w:spacing w:after="0"/>
      </w:pPr>
      <w:r>
        <w:t xml:space="preserve">If someone is </w:t>
      </w:r>
      <w:r w:rsidR="0024008B">
        <w:t>sick</w:t>
      </w:r>
      <w:r>
        <w:t xml:space="preserve"> or has been expos</w:t>
      </w:r>
      <w:r w:rsidR="0024008B">
        <w:t>ed to COVID-19 within the last five</w:t>
      </w:r>
      <w:r>
        <w:t xml:space="preserve"> days, the work order will be rescheduled unless it </w:t>
      </w:r>
      <w:r w:rsidR="0024008B">
        <w:t xml:space="preserve">is </w:t>
      </w:r>
      <w:r w:rsidR="00A20046">
        <w:t xml:space="preserve">urgent or </w:t>
      </w:r>
      <w:r w:rsidR="0024008B">
        <w:t>an emergency</w:t>
      </w:r>
      <w:r w:rsidR="00A20046">
        <w:t>. Any</w:t>
      </w:r>
      <w:r>
        <w:t xml:space="preserve"> staff </w:t>
      </w:r>
      <w:r w:rsidR="00A20046">
        <w:t xml:space="preserve">entering </w:t>
      </w:r>
      <w:r>
        <w:t xml:space="preserve">the unit will </w:t>
      </w:r>
      <w:r w:rsidR="00A20046">
        <w:t xml:space="preserve">wear </w:t>
      </w:r>
      <w:r>
        <w:t>person</w:t>
      </w:r>
      <w:r w:rsidR="0024008B">
        <w:t>al protection equipment</w:t>
      </w:r>
      <w:r>
        <w:t>.</w:t>
      </w:r>
    </w:p>
    <w:p w:rsidR="00F921D4" w:rsidRDefault="00F921D4" w:rsidP="00F921D4">
      <w:pPr>
        <w:pStyle w:val="ListParagraph"/>
        <w:numPr>
          <w:ilvl w:val="0"/>
          <w:numId w:val="2"/>
        </w:numPr>
        <w:spacing w:after="0"/>
      </w:pPr>
      <w:r>
        <w:t>Routine work orders will be postponed until further notice</w:t>
      </w:r>
    </w:p>
    <w:p w:rsidR="00F921D4" w:rsidRDefault="00F921D4" w:rsidP="00F921D4">
      <w:pPr>
        <w:spacing w:after="0"/>
      </w:pPr>
    </w:p>
    <w:p w:rsidR="00F921D4" w:rsidRPr="00F33510" w:rsidRDefault="00F921D4" w:rsidP="00F921D4">
      <w:pPr>
        <w:spacing w:after="0"/>
        <w:rPr>
          <w:i/>
        </w:rPr>
      </w:pPr>
      <w:r w:rsidRPr="00F33510">
        <w:rPr>
          <w:i/>
        </w:rPr>
        <w:t>Property Management:</w:t>
      </w:r>
    </w:p>
    <w:p w:rsidR="00F921D4" w:rsidRDefault="00915AE8" w:rsidP="00F921D4">
      <w:pPr>
        <w:pStyle w:val="ListParagraph"/>
        <w:numPr>
          <w:ilvl w:val="0"/>
          <w:numId w:val="3"/>
        </w:numPr>
        <w:spacing w:after="0"/>
      </w:pPr>
      <w:r>
        <w:t>Regular</w:t>
      </w:r>
      <w:r w:rsidR="00F921D4">
        <w:t xml:space="preserve"> interactions will be restricted to phone, email</w:t>
      </w:r>
      <w:r w:rsidR="0024008B">
        <w:t>,</w:t>
      </w:r>
      <w:r w:rsidR="00F921D4">
        <w:t xml:space="preserve"> or offices that have a physical barrier between </w:t>
      </w:r>
      <w:r w:rsidR="0024008B">
        <w:t xml:space="preserve">the </w:t>
      </w:r>
      <w:r w:rsidR="00F921D4">
        <w:t>staff and resident</w:t>
      </w:r>
      <w:r w:rsidR="0024008B">
        <w:t>s</w:t>
      </w:r>
      <w:r w:rsidR="00F921D4">
        <w:t>;</w:t>
      </w:r>
    </w:p>
    <w:p w:rsidR="00F921D4" w:rsidRDefault="00F921D4" w:rsidP="00F921D4">
      <w:pPr>
        <w:pStyle w:val="ListParagraph"/>
        <w:numPr>
          <w:ilvl w:val="0"/>
          <w:numId w:val="3"/>
        </w:numPr>
        <w:spacing w:after="0"/>
      </w:pPr>
      <w:r>
        <w:t>Documents will be accepted via email, phone</w:t>
      </w:r>
      <w:r w:rsidR="0024008B">
        <w:t>,</w:t>
      </w:r>
      <w:r>
        <w:t xml:space="preserve"> or </w:t>
      </w:r>
      <w:r w:rsidR="0024008B">
        <w:t xml:space="preserve">a </w:t>
      </w:r>
      <w:r>
        <w:t>local drop box;</w:t>
      </w:r>
    </w:p>
    <w:p w:rsidR="00F921D4" w:rsidRDefault="0024008B" w:rsidP="00915AE8">
      <w:pPr>
        <w:pStyle w:val="ListParagraph"/>
        <w:numPr>
          <w:ilvl w:val="0"/>
          <w:numId w:val="3"/>
        </w:numPr>
        <w:spacing w:after="0"/>
      </w:pPr>
      <w:r>
        <w:t>Move-</w:t>
      </w:r>
      <w:r w:rsidR="00F921D4">
        <w:t xml:space="preserve">out processes from units may be </w:t>
      </w:r>
      <w:r w:rsidR="00A20046">
        <w:t>conducted</w:t>
      </w:r>
      <w:r w:rsidR="00F921D4">
        <w:t xml:space="preserve"> via alternative methods</w:t>
      </w:r>
      <w:r w:rsidR="00A20046">
        <w:t xml:space="preserve">; </w:t>
      </w:r>
      <w:r>
        <w:t xml:space="preserve">be sure to </w:t>
      </w:r>
      <w:r w:rsidR="00F921D4">
        <w:t>check with your property manager for more information</w:t>
      </w:r>
      <w:r w:rsidR="00A20046">
        <w:t>.</w:t>
      </w:r>
    </w:p>
    <w:p w:rsidR="00915AE8" w:rsidRDefault="00915AE8" w:rsidP="00915AE8">
      <w:pPr>
        <w:spacing w:after="0"/>
      </w:pPr>
    </w:p>
    <w:p w:rsidR="00915AE8" w:rsidRPr="00F33510" w:rsidRDefault="00915AE8" w:rsidP="00915AE8">
      <w:pPr>
        <w:spacing w:after="0"/>
        <w:rPr>
          <w:i/>
        </w:rPr>
      </w:pPr>
      <w:r w:rsidRPr="00F33510">
        <w:rPr>
          <w:i/>
        </w:rPr>
        <w:t>Housing Assistance/Vouchers:</w:t>
      </w:r>
    </w:p>
    <w:p w:rsidR="00915AE8" w:rsidRDefault="00A20046" w:rsidP="00915AE8">
      <w:pPr>
        <w:pStyle w:val="ListParagraph"/>
        <w:numPr>
          <w:ilvl w:val="0"/>
          <w:numId w:val="4"/>
        </w:numPr>
        <w:spacing w:after="0"/>
      </w:pPr>
      <w:r>
        <w:t>Will follow the s</w:t>
      </w:r>
      <w:r w:rsidR="00915AE8">
        <w:t>ame protocols as for property management with your specialist or for inspections as noted above</w:t>
      </w:r>
    </w:p>
    <w:p w:rsidR="00F921D4" w:rsidRDefault="00F921D4" w:rsidP="00F921D4">
      <w:pPr>
        <w:spacing w:after="0"/>
      </w:pPr>
    </w:p>
    <w:p w:rsidR="0084114D" w:rsidRDefault="0084114D" w:rsidP="00F921D4">
      <w:pPr>
        <w:spacing w:after="0"/>
        <w:rPr>
          <w:b/>
          <w:u w:val="single"/>
        </w:rPr>
      </w:pPr>
      <w:r w:rsidRPr="00F33510">
        <w:rPr>
          <w:b/>
          <w:u w:val="single"/>
        </w:rPr>
        <w:t>Strategies You Can Use to Help Protect Yourself</w:t>
      </w:r>
    </w:p>
    <w:p w:rsidR="00F33510" w:rsidRPr="00F33510" w:rsidRDefault="00F33510" w:rsidP="00F921D4">
      <w:pPr>
        <w:spacing w:after="0"/>
        <w:rPr>
          <w:b/>
          <w:u w:val="single"/>
        </w:rPr>
      </w:pPr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>Wash your hands with soap and water for at least 20 seconds;</w:t>
      </w:r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>Avoid touching</w:t>
      </w:r>
      <w:r w:rsidR="0024008B">
        <w:t xml:space="preserve"> your</w:t>
      </w:r>
      <w:r w:rsidRPr="0084114D">
        <w:t xml:space="preserve"> eyes, nose</w:t>
      </w:r>
      <w:r w:rsidR="00A20046">
        <w:t>,</w:t>
      </w:r>
      <w:r w:rsidRPr="0084114D">
        <w:t xml:space="preserve"> or mouth with unwashed hands;</w:t>
      </w:r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>Avoid close contact with people who are sick;</w:t>
      </w:r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 xml:space="preserve">Clean all “high touch” surfaces </w:t>
      </w:r>
      <w:r w:rsidR="009B1A75" w:rsidRPr="0084114D">
        <w:t>every day</w:t>
      </w:r>
      <w:r w:rsidRPr="0084114D">
        <w:t>, including doorknobs, bathroom fixtures,</w:t>
      </w:r>
      <w:r w:rsidR="009B1A75">
        <w:t xml:space="preserve"> </w:t>
      </w:r>
      <w:r w:rsidRPr="0084114D">
        <w:t>light switches, phones, cell phones, keyboards, tablets</w:t>
      </w:r>
      <w:r w:rsidR="0024008B">
        <w:t>, coffee machines, etc.</w:t>
      </w:r>
      <w:r w:rsidRPr="0084114D">
        <w:t>;</w:t>
      </w:r>
    </w:p>
    <w:p w:rsidR="009B1A75" w:rsidRDefault="0024008B" w:rsidP="00F921D4">
      <w:pPr>
        <w:pStyle w:val="ListParagraph"/>
        <w:numPr>
          <w:ilvl w:val="0"/>
          <w:numId w:val="4"/>
        </w:numPr>
        <w:spacing w:after="0"/>
      </w:pPr>
      <w:r>
        <w:t>Use a CDC-</w:t>
      </w:r>
      <w:r w:rsidR="0084114D" w:rsidRPr="0084114D">
        <w:t>approved product for COVID-19:</w:t>
      </w:r>
      <w:r w:rsidR="009B1A75">
        <w:t xml:space="preserve"> </w:t>
      </w:r>
      <w:hyperlink r:id="rId8" w:history="1">
        <w:r w:rsidR="009B1A75" w:rsidRPr="0055709B">
          <w:rPr>
            <w:rStyle w:val="Hyperlink"/>
          </w:rPr>
          <w:t>https://www.cdc.gov/coronaviurs/2019-ncov/community/home/cleaning-disinfection.html</w:t>
        </w:r>
      </w:hyperlink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>Change your clothes after work;</w:t>
      </w:r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 xml:space="preserve">Stay away from work, other people, or school if you </w:t>
      </w:r>
      <w:r w:rsidR="0024008B">
        <w:t xml:space="preserve">have a fever or </w:t>
      </w:r>
      <w:r w:rsidRPr="0084114D">
        <w:t>are sick with respiratory</w:t>
      </w:r>
      <w:r w:rsidR="009B1A75">
        <w:t xml:space="preserve"> </w:t>
      </w:r>
      <w:r w:rsidRPr="0084114D">
        <w:t xml:space="preserve">symptoms </w:t>
      </w:r>
      <w:r w:rsidR="00A20046">
        <w:t>such as</w:t>
      </w:r>
      <w:r w:rsidRPr="0084114D">
        <w:t xml:space="preserve"> </w:t>
      </w:r>
      <w:r w:rsidR="0024008B">
        <w:t>a cough</w:t>
      </w:r>
      <w:r w:rsidRPr="0084114D">
        <w:t>;</w:t>
      </w:r>
    </w:p>
    <w:p w:rsidR="009B1A75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lastRenderedPageBreak/>
        <w:t xml:space="preserve">Do not </w:t>
      </w:r>
      <w:r w:rsidR="0024008B">
        <w:t>smoke or vape</w:t>
      </w:r>
      <w:r w:rsidRPr="0084114D">
        <w:t>;</w:t>
      </w:r>
    </w:p>
    <w:p w:rsidR="0084114D" w:rsidRPr="0084114D" w:rsidRDefault="0084114D" w:rsidP="00F921D4">
      <w:pPr>
        <w:pStyle w:val="ListParagraph"/>
        <w:numPr>
          <w:ilvl w:val="0"/>
          <w:numId w:val="4"/>
        </w:numPr>
        <w:spacing w:after="0"/>
      </w:pPr>
      <w:r w:rsidRPr="0084114D">
        <w:t>Follow guidan</w:t>
      </w:r>
      <w:r w:rsidR="0024008B">
        <w:t>ce from public health officials.</w:t>
      </w:r>
    </w:p>
    <w:p w:rsidR="009B1A75" w:rsidRDefault="009B1A75" w:rsidP="00F921D4">
      <w:pPr>
        <w:spacing w:after="0"/>
      </w:pPr>
    </w:p>
    <w:p w:rsidR="009B1A75" w:rsidRDefault="0084114D" w:rsidP="00F921D4">
      <w:pPr>
        <w:spacing w:after="0"/>
        <w:rPr>
          <w:b/>
          <w:u w:val="single"/>
        </w:rPr>
      </w:pPr>
      <w:r w:rsidRPr="00F33510">
        <w:rPr>
          <w:b/>
          <w:u w:val="single"/>
        </w:rPr>
        <w:t>I</w:t>
      </w:r>
      <w:r w:rsidR="00F33510">
        <w:rPr>
          <w:b/>
          <w:u w:val="single"/>
        </w:rPr>
        <w:t>f You Think You Are S</w:t>
      </w:r>
      <w:r w:rsidR="009B1A75" w:rsidRPr="00F33510">
        <w:rPr>
          <w:b/>
          <w:u w:val="single"/>
        </w:rPr>
        <w:t>ick</w:t>
      </w:r>
    </w:p>
    <w:p w:rsidR="00F33510" w:rsidRPr="00F33510" w:rsidRDefault="00F33510" w:rsidP="00F921D4">
      <w:pPr>
        <w:spacing w:after="0"/>
        <w:rPr>
          <w:b/>
          <w:u w:val="single"/>
        </w:rPr>
      </w:pPr>
    </w:p>
    <w:p w:rsidR="00924FD8" w:rsidRPr="00924FD8" w:rsidRDefault="0024008B" w:rsidP="00F921D4">
      <w:pPr>
        <w:pStyle w:val="ListParagraph"/>
        <w:numPr>
          <w:ilvl w:val="0"/>
          <w:numId w:val="5"/>
        </w:numPr>
        <w:spacing w:after="0"/>
        <w:rPr>
          <w:b/>
        </w:rPr>
      </w:pPr>
      <w:r>
        <w:t xml:space="preserve">Call a health care provider, who </w:t>
      </w:r>
      <w:r w:rsidR="0084114D" w:rsidRPr="0084114D">
        <w:t>can give you guidance on if/when you should go</w:t>
      </w:r>
      <w:r w:rsidR="009B1A75">
        <w:t xml:space="preserve"> </w:t>
      </w:r>
      <w:r w:rsidR="0084114D" w:rsidRPr="0084114D">
        <w:t>to the doctor and what precautions you should take;</w:t>
      </w:r>
    </w:p>
    <w:p w:rsidR="00924FD8" w:rsidRPr="00924FD8" w:rsidRDefault="0084114D" w:rsidP="00F921D4">
      <w:pPr>
        <w:pStyle w:val="ListParagraph"/>
        <w:numPr>
          <w:ilvl w:val="0"/>
          <w:numId w:val="5"/>
        </w:numPr>
        <w:spacing w:after="0"/>
        <w:rPr>
          <w:b/>
        </w:rPr>
      </w:pPr>
      <w:r w:rsidRPr="0084114D">
        <w:t>Stay home until you have no fever or other symptoms for at least 24 hours and</w:t>
      </w:r>
      <w:r w:rsidR="00924FD8">
        <w:t xml:space="preserve"> </w:t>
      </w:r>
      <w:r w:rsidRPr="0084114D">
        <w:t>preferably 72 hours;</w:t>
      </w:r>
    </w:p>
    <w:p w:rsidR="0084114D" w:rsidRPr="00924FD8" w:rsidRDefault="0024008B" w:rsidP="00F921D4">
      <w:pPr>
        <w:pStyle w:val="ListParagraph"/>
        <w:numPr>
          <w:ilvl w:val="0"/>
          <w:numId w:val="5"/>
        </w:numPr>
        <w:spacing w:after="0"/>
        <w:rPr>
          <w:b/>
        </w:rPr>
      </w:pPr>
      <w:r>
        <w:t xml:space="preserve">If you are sick, wear a </w:t>
      </w:r>
      <w:r w:rsidR="0084114D" w:rsidRPr="0084114D">
        <w:t>mask around other people before entering a</w:t>
      </w:r>
      <w:r w:rsidR="00924FD8">
        <w:t xml:space="preserve"> </w:t>
      </w:r>
      <w:r w:rsidR="0084114D" w:rsidRPr="0084114D">
        <w:t xml:space="preserve">healthcare provider’s office. The CDC does </w:t>
      </w:r>
      <w:r w:rsidR="0084114D" w:rsidRPr="00924FD8">
        <w:rPr>
          <w:b/>
          <w:bCs/>
        </w:rPr>
        <w:t xml:space="preserve">not </w:t>
      </w:r>
      <w:r w:rsidR="0084114D" w:rsidRPr="0084114D">
        <w:t>recommend that people who are</w:t>
      </w:r>
      <w:r w:rsidR="00924FD8">
        <w:t xml:space="preserve"> </w:t>
      </w:r>
      <w:r w:rsidR="0084114D" w:rsidRPr="0084114D">
        <w:t>well wear a mask to protect</w:t>
      </w:r>
      <w:r>
        <w:t xml:space="preserve"> themselves</w:t>
      </w:r>
      <w:r w:rsidR="0084114D" w:rsidRPr="0084114D">
        <w:t>.</w:t>
      </w:r>
    </w:p>
    <w:p w:rsidR="00924FD8" w:rsidRDefault="00924FD8" w:rsidP="00F921D4">
      <w:pPr>
        <w:spacing w:after="0"/>
      </w:pPr>
    </w:p>
    <w:p w:rsidR="00924FD8" w:rsidRDefault="0084114D" w:rsidP="00924FD8">
      <w:pPr>
        <w:spacing w:after="0"/>
      </w:pPr>
      <w:r w:rsidRPr="0084114D">
        <w:t xml:space="preserve">Thank you for working with us to help </w:t>
      </w:r>
      <w:r w:rsidR="00EC740D">
        <w:t>keep our community healthy.</w:t>
      </w:r>
      <w:r w:rsidR="00924FD8">
        <w:t xml:space="preserve"> </w:t>
      </w:r>
      <w:r w:rsidR="00F16B49">
        <w:t>Should you have any questions, feel free to contact [</w:t>
      </w:r>
      <w:r w:rsidR="00F16B49" w:rsidRPr="00F16B49">
        <w:rPr>
          <w:b/>
        </w:rPr>
        <w:t>enter applicable contact information</w:t>
      </w:r>
      <w:r w:rsidR="00F16B49">
        <w:t>].</w:t>
      </w:r>
    </w:p>
    <w:p w:rsidR="00924FD8" w:rsidRDefault="00924FD8" w:rsidP="00924FD8">
      <w:pPr>
        <w:spacing w:after="0"/>
      </w:pPr>
    </w:p>
    <w:p w:rsidR="00F16B49" w:rsidRDefault="00F16B49" w:rsidP="00924FD8">
      <w:pPr>
        <w:spacing w:after="0"/>
      </w:pPr>
    </w:p>
    <w:p w:rsidR="00F16B49" w:rsidRDefault="00F16B49" w:rsidP="00924FD8">
      <w:pPr>
        <w:spacing w:after="0"/>
      </w:pPr>
      <w:r>
        <w:t xml:space="preserve">Sincerely, </w:t>
      </w:r>
    </w:p>
    <w:p w:rsidR="00F16B49" w:rsidRDefault="00F16B49" w:rsidP="00924FD8">
      <w:pPr>
        <w:spacing w:after="0"/>
      </w:pPr>
    </w:p>
    <w:p w:rsidR="00924FD8" w:rsidRDefault="00924FD8" w:rsidP="00924FD8">
      <w:pPr>
        <w:spacing w:after="0"/>
        <w:rPr>
          <w:b/>
        </w:rPr>
      </w:pPr>
      <w:r w:rsidRPr="00F16B49">
        <w:rPr>
          <w:b/>
        </w:rPr>
        <w:t>[Your Organization’s Contact Information]</w:t>
      </w:r>
    </w:p>
    <w:p w:rsidR="00F16B49" w:rsidRDefault="00F16B49" w:rsidP="00924FD8">
      <w:pPr>
        <w:spacing w:after="0"/>
        <w:rPr>
          <w:b/>
        </w:rPr>
      </w:pPr>
    </w:p>
    <w:p w:rsidR="00F16B49" w:rsidRPr="00F16B49" w:rsidRDefault="00F16B49" w:rsidP="00924FD8">
      <w:pPr>
        <w:spacing w:after="0"/>
        <w:rPr>
          <w:b/>
        </w:rPr>
      </w:pPr>
    </w:p>
    <w:p w:rsidR="00F16B49" w:rsidRPr="00F16B49" w:rsidRDefault="00F16B49" w:rsidP="00F16B49">
      <w:pPr>
        <w:spacing w:after="0"/>
        <w:jc w:val="center"/>
        <w:rPr>
          <w:color w:val="0000FF"/>
          <w:u w:val="single"/>
        </w:rPr>
      </w:pPr>
      <w:r w:rsidRPr="00F16B49">
        <w:rPr>
          <w:i/>
        </w:rPr>
        <w:t>For the most up to date information on COVID-19, visit the CDC’s resource page</w:t>
      </w:r>
      <w:r>
        <w:rPr>
          <w:i/>
        </w:rPr>
        <w:t>:</w:t>
      </w:r>
      <w:r>
        <w:t xml:space="preserve"> </w:t>
      </w:r>
      <w:hyperlink r:id="rId9" w:history="1">
        <w:r w:rsidRPr="007E1056">
          <w:rPr>
            <w:rStyle w:val="Hyperlink"/>
          </w:rPr>
          <w:t>https://www.cdc.gov/coronavirus</w:t>
        </w:r>
      </w:hyperlink>
    </w:p>
    <w:sectPr w:rsidR="00F16B49" w:rsidRPr="00F16B4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0D17" w:rsidRDefault="00720D17" w:rsidP="00720D17">
      <w:pPr>
        <w:spacing w:after="0" w:line="240" w:lineRule="auto"/>
      </w:pPr>
      <w:r>
        <w:separator/>
      </w:r>
    </w:p>
  </w:endnote>
  <w:endnote w:type="continuationSeparator" w:id="0">
    <w:p w:rsidR="00720D17" w:rsidRDefault="00720D17" w:rsidP="00720D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0D17" w:rsidRDefault="00720D17" w:rsidP="00720D17">
      <w:pPr>
        <w:spacing w:after="0" w:line="240" w:lineRule="auto"/>
      </w:pPr>
      <w:r>
        <w:separator/>
      </w:r>
    </w:p>
  </w:footnote>
  <w:footnote w:type="continuationSeparator" w:id="0">
    <w:p w:rsidR="00720D17" w:rsidRDefault="00720D17" w:rsidP="00720D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0D17" w:rsidRDefault="00720D17">
    <w:pPr>
      <w:pStyle w:val="Header"/>
    </w:pPr>
    <w:r>
      <w:t>Template Letter to Housing Communi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D2C55"/>
    <w:multiLevelType w:val="hybridMultilevel"/>
    <w:tmpl w:val="CEDC5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FE638E"/>
    <w:multiLevelType w:val="hybridMultilevel"/>
    <w:tmpl w:val="0F34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8A2FDD"/>
    <w:multiLevelType w:val="hybridMultilevel"/>
    <w:tmpl w:val="B8C28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480D3B"/>
    <w:multiLevelType w:val="hybridMultilevel"/>
    <w:tmpl w:val="8CAE5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87DD7"/>
    <w:multiLevelType w:val="hybridMultilevel"/>
    <w:tmpl w:val="56D22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QxMTexMDM1NbZU0lEKTi0uzszPAykwrAUAV7FeGSwAAAA="/>
  </w:docVars>
  <w:rsids>
    <w:rsidRoot w:val="0084114D"/>
    <w:rsid w:val="0024008B"/>
    <w:rsid w:val="00282485"/>
    <w:rsid w:val="00413BFF"/>
    <w:rsid w:val="004517DC"/>
    <w:rsid w:val="004E12AC"/>
    <w:rsid w:val="006644C5"/>
    <w:rsid w:val="006C03D9"/>
    <w:rsid w:val="00720D17"/>
    <w:rsid w:val="0077402B"/>
    <w:rsid w:val="0084114D"/>
    <w:rsid w:val="00915AE8"/>
    <w:rsid w:val="00924FD8"/>
    <w:rsid w:val="00977FD0"/>
    <w:rsid w:val="009B1A75"/>
    <w:rsid w:val="00A20046"/>
    <w:rsid w:val="00A4161D"/>
    <w:rsid w:val="00B43FAE"/>
    <w:rsid w:val="00C12199"/>
    <w:rsid w:val="00CC31AE"/>
    <w:rsid w:val="00D15B2B"/>
    <w:rsid w:val="00DE398D"/>
    <w:rsid w:val="00E372C8"/>
    <w:rsid w:val="00EC740D"/>
    <w:rsid w:val="00F16B49"/>
    <w:rsid w:val="00F33510"/>
    <w:rsid w:val="00F9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BA369A-AA60-49DA-B5B0-9801475E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1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1A7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0D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D17"/>
  </w:style>
  <w:style w:type="paragraph" w:styleId="Footer">
    <w:name w:val="footer"/>
    <w:basedOn w:val="Normal"/>
    <w:link w:val="FooterChar"/>
    <w:uiPriority w:val="99"/>
    <w:unhideWhenUsed/>
    <w:rsid w:val="00720D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D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urs/2019-ncov/community/home/cleaning-disinfection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CD625E-EF15-46C0-BA8C-550080F8A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4</Words>
  <Characters>3449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I Group</Company>
  <LinksUpToDate>false</LinksUpToDate>
  <CharactersWithSpaces>4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Ciccaglione</dc:creator>
  <cp:keywords/>
  <dc:description/>
  <cp:lastModifiedBy>Tyler Mannix</cp:lastModifiedBy>
  <cp:revision>2</cp:revision>
  <dcterms:created xsi:type="dcterms:W3CDTF">2020-03-16T14:20:00Z</dcterms:created>
  <dcterms:modified xsi:type="dcterms:W3CDTF">2020-03-16T14:20:00Z</dcterms:modified>
</cp:coreProperties>
</file>